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4BD1A157" w:rsid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ster of Arts</w:t>
      </w:r>
      <w:r w:rsidR="00F42F9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Education</w:t>
      </w:r>
    </w:p>
    <w:p w14:paraId="777AF8E5" w14:textId="0FD2FE28" w:rsidR="00724944" w:rsidRP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phasis</w:t>
      </w:r>
      <w:r w:rsidR="009A718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 w:rsidR="000F22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ESOL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CBF2FAE" w14:textId="77777777" w:rsidR="00B420BD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E628C4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</w:t>
      </w:r>
    </w:p>
    <w:p w14:paraId="1E25C569" w14:textId="27E2A054" w:rsidR="00724944" w:rsidRPr="00177F0F" w:rsidRDefault="00B420BD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Program Track: ___ Professional; ___ Academic</w:t>
      </w:r>
      <w:r w:rsidR="00724944" w:rsidRPr="00177F0F">
        <w:rPr>
          <w:rFonts w:ascii="Georgia" w:hAnsi="Georgia" w:cs="Georgia"/>
          <w:color w:val="000000"/>
          <w:sz w:val="20"/>
          <w:szCs w:val="20"/>
        </w:rPr>
        <w:t xml:space="preserve">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3629E8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2C26669C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F42F9F">
        <w:rPr>
          <w:rFonts w:ascii="Georgia" w:hAnsi="Georgia"/>
          <w:sz w:val="20"/>
          <w:szCs w:val="20"/>
        </w:rPr>
        <w:t>ic adv</w:t>
      </w:r>
      <w:r w:rsidR="00151951">
        <w:rPr>
          <w:rFonts w:ascii="Georgia" w:hAnsi="Georgia"/>
          <w:sz w:val="20"/>
          <w:szCs w:val="20"/>
        </w:rPr>
        <w:t>isor will evaluate MA</w:t>
      </w:r>
      <w:r w:rsidR="001B3458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940008">
        <w:rPr>
          <w:rFonts w:ascii="Georgia" w:hAnsi="Georgia"/>
          <w:sz w:val="20"/>
          <w:szCs w:val="20"/>
        </w:rPr>
        <w:t>evaluation rubric</w:t>
      </w:r>
      <w:r w:rsidRPr="003629E8">
        <w:rPr>
          <w:rFonts w:ascii="Georgia" w:hAnsi="Georgia"/>
          <w:sz w:val="20"/>
          <w:szCs w:val="20"/>
        </w:rPr>
        <w:t xml:space="preserve">. The committee/advisor will evaluate the student’s </w:t>
      </w:r>
      <w:r w:rsidR="001B3458">
        <w:rPr>
          <w:rFonts w:ascii="Georgia" w:hAnsi="Georgia"/>
          <w:sz w:val="20"/>
          <w:szCs w:val="20"/>
        </w:rPr>
        <w:t>program</w:t>
      </w:r>
      <w:r w:rsidRPr="003629E8">
        <w:rPr>
          <w:rFonts w:ascii="Georgia" w:hAnsi="Georgia"/>
          <w:sz w:val="20"/>
          <w:szCs w:val="20"/>
        </w:rPr>
        <w:t xml:space="preserve"> competencies, academic achievement, research activities, service learning, and overall professional growth </w:t>
      </w:r>
      <w:r w:rsidR="00940008">
        <w:rPr>
          <w:rFonts w:ascii="Georgia" w:hAnsi="Georgia"/>
          <w:sz w:val="20"/>
          <w:szCs w:val="20"/>
        </w:rPr>
        <w:t>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176" w:type="dxa"/>
        <w:tblLook w:val="04A0" w:firstRow="1" w:lastRow="0" w:firstColumn="1" w:lastColumn="0" w:noHBand="0" w:noVBand="1"/>
      </w:tblPr>
      <w:tblGrid>
        <w:gridCol w:w="700"/>
        <w:gridCol w:w="1746"/>
        <w:gridCol w:w="1799"/>
        <w:gridCol w:w="176"/>
        <w:gridCol w:w="3046"/>
        <w:gridCol w:w="1709"/>
      </w:tblGrid>
      <w:tr w:rsidR="00E13DD3" w:rsidRPr="00D176A9" w14:paraId="1F37CA61" w14:textId="77777777" w:rsidTr="00D50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46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5" w:type="dxa"/>
            <w:gridSpan w:val="2"/>
          </w:tcPr>
          <w:p w14:paraId="50B5935E" w14:textId="19996B6C" w:rsidR="0019168C" w:rsidRPr="00D176A9" w:rsidRDefault="009736B6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MA</w:t>
            </w:r>
            <w:r w:rsidR="000F2273">
              <w:rPr>
                <w:rFonts w:ascii="Georgia" w:hAnsi="Georgia"/>
                <w:sz w:val="20"/>
                <w:szCs w:val="20"/>
              </w:rPr>
              <w:t xml:space="preserve"> Educ TESOL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="001B3458">
              <w:rPr>
                <w:rFonts w:ascii="Georgia" w:hAnsi="Georgia"/>
                <w:sz w:val="20"/>
                <w:szCs w:val="20"/>
              </w:rPr>
              <w:t>Program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 xml:space="preserve"> Competencies</w:t>
            </w:r>
          </w:p>
        </w:tc>
        <w:tc>
          <w:tcPr>
            <w:tcW w:w="3046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09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68B39AD7" w14:textId="4C91FD0B" w:rsidR="0019168C" w:rsidRPr="00D176A9" w:rsidRDefault="001B3458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4D480DAF" w14:textId="6E871342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1B3458">
              <w:rPr>
                <w:rFonts w:ascii="Georgia" w:hAnsi="Georgia"/>
                <w:sz w:val="18"/>
                <w:szCs w:val="18"/>
              </w:rPr>
              <w:t xml:space="preserve"> (More or less </w:t>
            </w:r>
            <w:r w:rsidR="00275D12">
              <w:rPr>
                <w:rFonts w:ascii="Georgia" w:hAnsi="Georgia"/>
                <w:sz w:val="18"/>
                <w:szCs w:val="18"/>
              </w:rPr>
              <w:t xml:space="preserve">12 </w:t>
            </w:r>
            <w:r w:rsidR="00807EF3">
              <w:rPr>
                <w:rFonts w:ascii="Georgia" w:hAnsi="Georgia"/>
                <w:sz w:val="18"/>
                <w:szCs w:val="18"/>
              </w:rPr>
              <w:t>units)</w:t>
            </w:r>
          </w:p>
          <w:p w14:paraId="186865B1" w14:textId="4FA2198A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275D12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AF07CD">
              <w:rPr>
                <w:rFonts w:ascii="Georgia" w:hAnsi="Georgia"/>
                <w:sz w:val="18"/>
                <w:szCs w:val="18"/>
              </w:rPr>
              <w:t xml:space="preserve"> 18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credits</w:t>
            </w:r>
            <w:r w:rsidR="007A0F55">
              <w:rPr>
                <w:rFonts w:ascii="Georgia" w:hAnsi="Georgia"/>
                <w:sz w:val="18"/>
                <w:szCs w:val="18"/>
              </w:rPr>
              <w:t xml:space="preserve"> of coursework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03637BB3" w:rsidR="0019168C" w:rsidRPr="00D176A9" w:rsidRDefault="00B669AB" w:rsidP="00B669AB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Finalize research/project interest</w:t>
            </w:r>
          </w:p>
        </w:tc>
        <w:tc>
          <w:tcPr>
            <w:tcW w:w="1709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25F77A6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5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D50390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3BA9F483" w14:textId="65E91B1F" w:rsidR="0019168C" w:rsidRPr="00D176A9" w:rsidRDefault="00810D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1097ADE2" w14:textId="3AC26927" w:rsidR="007A0F55" w:rsidRDefault="007A0F55" w:rsidP="007A0F5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32-35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  <w:r>
              <w:rPr>
                <w:rFonts w:ascii="Georgia" w:hAnsi="Georgia"/>
                <w:sz w:val="18"/>
                <w:szCs w:val="18"/>
              </w:rPr>
              <w:t xml:space="preserve"> of coursework and 6 units of thesis or 3 units of project</w:t>
            </w:r>
          </w:p>
          <w:p w14:paraId="25E02F36" w14:textId="367204BF" w:rsidR="0019168C" w:rsidRPr="00810D05" w:rsidRDefault="00810D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ass comprehensive exam</w:t>
            </w:r>
          </w:p>
        </w:tc>
        <w:tc>
          <w:tcPr>
            <w:tcW w:w="1799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01E73A01" w14:textId="6D69B470" w:rsidR="002B66D0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0B3C0EFF" w14:textId="597D53FD" w:rsidR="0067206F" w:rsidRDefault="0067206F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ttend at least one international research conference</w:t>
            </w:r>
          </w:p>
          <w:p w14:paraId="380BE6DB" w14:textId="5255EA64" w:rsidR="0067206F" w:rsidRPr="00E13DD3" w:rsidRDefault="00B669AB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t least one paper in an international research conference (Academic Track)</w:t>
            </w:r>
          </w:p>
          <w:p w14:paraId="5E7A7B62" w14:textId="1AF57DF0" w:rsidR="009016D5" w:rsidRPr="00D176A9" w:rsidRDefault="00977216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Get approval for Thesis/Project </w:t>
            </w:r>
            <w:r w:rsidR="009016D5">
              <w:rPr>
                <w:rFonts w:ascii="Georgia" w:hAnsi="Georgia"/>
                <w:sz w:val="18"/>
                <w:szCs w:val="18"/>
              </w:rPr>
              <w:t>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01C09BBC" w14:textId="7605BBDC" w:rsidR="00977216" w:rsidRDefault="00052D51" w:rsidP="00810D05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op</w:t>
            </w:r>
            <w:r w:rsidR="009016D5">
              <w:rPr>
                <w:rFonts w:ascii="Georgia" w:hAnsi="Georgia"/>
                <w:sz w:val="18"/>
                <w:szCs w:val="18"/>
              </w:rPr>
              <w:t xml:space="preserve">ic </w:t>
            </w:r>
            <w:r>
              <w:rPr>
                <w:rFonts w:ascii="Georgia" w:hAnsi="Georgia"/>
                <w:sz w:val="18"/>
                <w:szCs w:val="18"/>
              </w:rPr>
              <w:t>r</w:t>
            </w:r>
            <w:r w:rsidR="009016D5">
              <w:rPr>
                <w:rFonts w:ascii="Georgia" w:hAnsi="Georgia"/>
                <w:sz w:val="18"/>
                <w:szCs w:val="18"/>
              </w:rPr>
              <w:t>equest</w:t>
            </w:r>
            <w:r w:rsidR="008564A6">
              <w:rPr>
                <w:rFonts w:ascii="Georgia" w:hAnsi="Georgia"/>
                <w:sz w:val="18"/>
                <w:szCs w:val="18"/>
              </w:rPr>
              <w:t xml:space="preserve"> and proposal</w:t>
            </w:r>
            <w:r w:rsidR="00977216">
              <w:rPr>
                <w:rFonts w:ascii="Georgia" w:hAnsi="Georgia"/>
                <w:sz w:val="18"/>
                <w:szCs w:val="18"/>
              </w:rPr>
              <w:t xml:space="preserve"> (Academic Track)</w:t>
            </w:r>
          </w:p>
          <w:p w14:paraId="1413E9F0" w14:textId="612BD23B" w:rsidR="005A4905" w:rsidRPr="00810D05" w:rsidRDefault="005A4905" w:rsidP="00E83D02">
            <w:pPr>
              <w:pStyle w:val="ListParagraph"/>
              <w:ind w:left="3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5B0267DD" w14:textId="6A9552F1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10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164761D1" w14:textId="068176F2" w:rsidR="0019168C" w:rsidRPr="00E26E05" w:rsidRDefault="005A49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ulminating Phase</w:t>
            </w:r>
          </w:p>
        </w:tc>
        <w:tc>
          <w:tcPr>
            <w:tcW w:w="1799" w:type="dxa"/>
          </w:tcPr>
          <w:p w14:paraId="4B803A75" w14:textId="56BC28DE" w:rsidR="0019168C" w:rsidRPr="00D176A9" w:rsidRDefault="008B5362" w:rsidP="006F262F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a program e-portfolio</w:t>
            </w:r>
          </w:p>
        </w:tc>
        <w:tc>
          <w:tcPr>
            <w:tcW w:w="3222" w:type="dxa"/>
            <w:gridSpan w:val="2"/>
          </w:tcPr>
          <w:p w14:paraId="3702C95A" w14:textId="77777777" w:rsidR="0019168C" w:rsidRDefault="005A490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hesis/project</w:t>
            </w:r>
          </w:p>
          <w:p w14:paraId="34DACA1F" w14:textId="692D1678" w:rsidR="00E83D02" w:rsidRPr="00D176A9" w:rsidRDefault="00E83D02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ublish at least one article in a refereed journal (Academic Track)</w:t>
            </w:r>
          </w:p>
        </w:tc>
        <w:tc>
          <w:tcPr>
            <w:tcW w:w="1709" w:type="dxa"/>
          </w:tcPr>
          <w:p w14:paraId="42875E47" w14:textId="1637F198" w:rsidR="0019168C" w:rsidRPr="005A4905" w:rsidRDefault="008B5362" w:rsidP="005A49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n SL e-portfolio, which is part of the program e-portfolio</w:t>
            </w:r>
          </w:p>
        </w:tc>
      </w:tr>
    </w:tbl>
    <w:p w14:paraId="1DE849CB" w14:textId="5B2B7CD8" w:rsidR="00D50390" w:rsidRDefault="00D50390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E6140F0" w14:textId="64050230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F31E4D3" w14:textId="28243005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0F530098" w14:textId="77777777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6C90BE9A" w14:textId="4527AB6D" w:rsidR="00724944" w:rsidRPr="00D176A9" w:rsidRDefault="000248BA" w:rsidP="006F2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20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551B0323" w:rsidR="00A6362F" w:rsidRPr="0011318C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F01286">
        <w:rPr>
          <w:rFonts w:ascii="Georgia" w:hAnsi="Georgia" w:cs="Georgia"/>
          <w:color w:val="000000"/>
          <w:sz w:val="18"/>
          <w:szCs w:val="18"/>
        </w:rPr>
        <w:t xml:space="preserve"> An MA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 mu</w:t>
      </w:r>
      <w:r w:rsidR="00D50390">
        <w:rPr>
          <w:rFonts w:ascii="Georgia" w:hAnsi="Georgia" w:cs="Georgia"/>
          <w:color w:val="000000"/>
          <w:sz w:val="18"/>
          <w:szCs w:val="18"/>
        </w:rPr>
        <w:t>st maintain a minimum GPA of 3.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0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1E5CDE">
        <w:rPr>
          <w:rFonts w:ascii="Georgia" w:hAnsi="Georgia" w:cs="Georgia"/>
          <w:color w:val="000000"/>
          <w:sz w:val="18"/>
          <w:szCs w:val="18"/>
        </w:rPr>
        <w:t>, he or she 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and earned a minimum of 18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he or she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1E5CDE">
        <w:rPr>
          <w:rFonts w:ascii="Georgia" w:hAnsi="Georgia" w:cs="Georgia"/>
          <w:color w:val="000000"/>
          <w:sz w:val="18"/>
          <w:szCs w:val="18"/>
        </w:rPr>
        <w:t>earned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a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minimum of 32-35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>credits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of coursework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(accumulated)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and 3 units</w:t>
      </w:r>
      <w:r w:rsidR="004574B7">
        <w:rPr>
          <w:rFonts w:ascii="Georgia" w:hAnsi="Georgia" w:cs="Georgia"/>
          <w:color w:val="000000"/>
          <w:sz w:val="18"/>
          <w:szCs w:val="18"/>
        </w:rPr>
        <w:t xml:space="preserve"> of project or 6 units of thesis</w:t>
      </w:r>
      <w:r w:rsidR="008564A6">
        <w:rPr>
          <w:rFonts w:ascii="Georgia" w:hAnsi="Georgia" w:cs="Georgia"/>
          <w:color w:val="000000"/>
          <w:sz w:val="18"/>
          <w:szCs w:val="18"/>
        </w:rPr>
        <w:t>;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passed the comprehensive exam</w:t>
      </w:r>
      <w:r w:rsidR="008564A6">
        <w:rPr>
          <w:rFonts w:ascii="Georgia" w:hAnsi="Georgia" w:cs="Georgia"/>
          <w:color w:val="000000"/>
          <w:sz w:val="18"/>
          <w:szCs w:val="18"/>
        </w:rPr>
        <w:t xml:space="preserve">; </w:t>
      </w:r>
      <w:r w:rsidR="00516B38">
        <w:rPr>
          <w:rFonts w:ascii="Georgia" w:hAnsi="Georgia" w:cs="Georgia"/>
          <w:color w:val="000000"/>
          <w:sz w:val="18"/>
          <w:szCs w:val="18"/>
        </w:rPr>
        <w:t>gotten approval for his prospectus and Thesis or Project Committee and topic and defended his or her proposal</w:t>
      </w:r>
      <w:r w:rsidR="00E633DE">
        <w:rPr>
          <w:rFonts w:ascii="Georgia" w:hAnsi="Georgia" w:cs="Georgia"/>
          <w:color w:val="000000"/>
          <w:sz w:val="18"/>
          <w:szCs w:val="18"/>
        </w:rPr>
        <w:t>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e </w:t>
      </w:r>
      <w:r w:rsidR="00516B38">
        <w:rPr>
          <w:rFonts w:ascii="Georgia" w:hAnsi="Georgia" w:cs="Georgia"/>
          <w:color w:val="000000"/>
          <w:sz w:val="18"/>
          <w:szCs w:val="18"/>
        </w:rPr>
        <w:t>or she shall have defended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his or her project or thesis</w:t>
      </w:r>
      <w:r w:rsidR="0011318C">
        <w:rPr>
          <w:rFonts w:ascii="Georgia" w:hAnsi="Georgia" w:cs="Georgia"/>
          <w:color w:val="000000"/>
          <w:sz w:val="18"/>
          <w:szCs w:val="18"/>
        </w:rPr>
        <w:t xml:space="preserve"> and published at least one article in a refereed journal.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>However, under special circumstance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, a </w:t>
      </w:r>
      <w:r w:rsidR="0011318C">
        <w:rPr>
          <w:rFonts w:ascii="Georgia" w:hAnsi="Georgia" w:cs="Georgia"/>
          <w:color w:val="000000"/>
          <w:sz w:val="18"/>
          <w:szCs w:val="18"/>
        </w:rPr>
        <w:t>master’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 student is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given a maximum of</w:t>
      </w:r>
      <w:r w:rsidR="001B543B">
        <w:rPr>
          <w:rFonts w:ascii="Georgia" w:hAnsi="Georgia" w:cs="Georgia"/>
          <w:color w:val="000000"/>
          <w:sz w:val="18"/>
          <w:szCs w:val="18"/>
        </w:rPr>
        <w:t xml:space="preserve"> 10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11318C" w:rsidRPr="001B543B">
        <w:rPr>
          <w:rFonts w:ascii="Georgia" w:hAnsi="Georgia" w:cs="Georgia"/>
          <w:color w:val="000000"/>
          <w:sz w:val="18"/>
          <w:szCs w:val="18"/>
        </w:rPr>
        <w:t>___</w:t>
      </w:r>
      <w:r w:rsidR="004A22BB" w:rsidRPr="001B543B">
        <w:rPr>
          <w:rFonts w:ascii="Georgia" w:hAnsi="Georgia" w:cs="Georgia"/>
          <w:color w:val="000000"/>
          <w:sz w:val="18"/>
          <w:szCs w:val="18"/>
        </w:rPr>
        <w:t xml:space="preserve"> years to complete a</w:t>
      </w:r>
      <w:r w:rsidR="00FE6A65" w:rsidRPr="001B543B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11318C" w:rsidRPr="001B543B">
        <w:rPr>
          <w:rFonts w:ascii="Georgia" w:hAnsi="Georgia" w:cs="Georgia"/>
          <w:color w:val="000000"/>
          <w:sz w:val="18"/>
          <w:szCs w:val="18"/>
        </w:rPr>
        <w:t>master’s</w:t>
      </w:r>
      <w:r w:rsidR="00FE6A65" w:rsidRPr="001B543B">
        <w:rPr>
          <w:rFonts w:ascii="Georgia" w:hAnsi="Georgia" w:cs="Georgia"/>
          <w:color w:val="000000"/>
          <w:sz w:val="18"/>
          <w:szCs w:val="18"/>
        </w:rPr>
        <w:t xml:space="preserve"> program.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709"/>
        <w:gridCol w:w="607"/>
        <w:gridCol w:w="928"/>
        <w:gridCol w:w="963"/>
        <w:gridCol w:w="112"/>
        <w:gridCol w:w="884"/>
        <w:gridCol w:w="499"/>
        <w:gridCol w:w="1131"/>
        <w:gridCol w:w="907"/>
        <w:gridCol w:w="983"/>
        <w:gridCol w:w="907"/>
      </w:tblGrid>
      <w:tr w:rsidR="00C76663" w14:paraId="2E27A082" w14:textId="0C054FA0" w:rsidTr="00044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 w:val="restart"/>
          </w:tcPr>
          <w:p w14:paraId="2B486E67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 w:val="restart"/>
          </w:tcPr>
          <w:p w14:paraId="14C020FD" w14:textId="5E55043D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928" w:type="dxa"/>
            <w:vMerge w:val="restart"/>
          </w:tcPr>
          <w:p w14:paraId="29BE4CE6" w14:textId="2A9C7AD3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963" w:type="dxa"/>
          </w:tcPr>
          <w:p w14:paraId="3175CAF1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5423" w:type="dxa"/>
            <w:gridSpan w:val="7"/>
          </w:tcPr>
          <w:p w14:paraId="42CC6E9D" w14:textId="595F20A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 w:rsidRPr="00D948F0"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Check when completed</w:t>
            </w:r>
          </w:p>
        </w:tc>
      </w:tr>
      <w:tr w:rsidR="00D948F0" w:rsidRPr="00C73AB9" w14:paraId="4B4D7DE7" w14:textId="5DAFCF47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</w:tcPr>
          <w:p w14:paraId="22C9796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/>
          </w:tcPr>
          <w:p w14:paraId="2642A7A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28" w:type="dxa"/>
            <w:vMerge/>
          </w:tcPr>
          <w:p w14:paraId="66267F9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075" w:type="dxa"/>
            <w:gridSpan w:val="2"/>
            <w:shd w:val="clear" w:color="auto" w:fill="70AD47" w:themeFill="accent6"/>
          </w:tcPr>
          <w:p w14:paraId="6DF9C075" w14:textId="49F8E6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884" w:type="dxa"/>
            <w:shd w:val="clear" w:color="auto" w:fill="70AD47" w:themeFill="accent6"/>
          </w:tcPr>
          <w:p w14:paraId="1E248CDA" w14:textId="1448D2CA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499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79ABB50C" w14:textId="0DA24908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E</w:t>
            </w:r>
          </w:p>
        </w:tc>
        <w:tc>
          <w:tcPr>
            <w:tcW w:w="1131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41278EC5" w14:textId="3F5B1C54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and Thesis/ Project Committe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7B82860" w14:textId="0EF75293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</w:t>
            </w:r>
          </w:p>
          <w:p w14:paraId="5ED4F32D" w14:textId="203B8E8D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83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</w:t>
            </w:r>
          </w:p>
          <w:p w14:paraId="42C80BBD" w14:textId="6E34A2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31BDD16" w14:textId="77777777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</w:t>
            </w:r>
          </w:p>
          <w:p w14:paraId="3CAFC7C9" w14:textId="577FB8CB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D948F0" w14:paraId="0416AF56" w14:textId="25443513" w:rsidTr="00044FCC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3481C50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1E8C772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0DC440C8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3CF5E6D0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40A48F35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4DF37157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023981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DADE3C6" w14:textId="259CEC5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58B4B57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44B4D7D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3804F9E7" w14:textId="106BEAB6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A84C416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45C00942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732FFA1F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29B6C9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6FA214C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0BCA746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9D5E1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ED43B05" w14:textId="408EF6C3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3F7AF0A4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717FC58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08906F22" w14:textId="48A21DCA" w:rsidTr="00044FCC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889CEB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76361B7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14C98F43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389B2C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249BD03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106FF42C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03DE6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6A2B3080" w14:textId="7B2FB4F4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76A867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0E5D9BA3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7417A9BE" w:rsidR="00724944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940008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366BDD3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77777777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</w:p>
    <w:p w14:paraId="73F2EAEA" w14:textId="4FBD6B1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492AF996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19ACCAEC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607EE93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58B738D2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</w:t>
      </w:r>
    </w:p>
    <w:p w14:paraId="2553DEB5" w14:textId="4D977FE1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5FAE4008" w14:textId="77777777" w:rsidR="003728C7" w:rsidRDefault="003728C7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445D66BE" w:rsidR="0040055F" w:rsidRPr="00044FCC" w:rsidRDefault="00151951" w:rsidP="00044F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PROGRAM</w:t>
      </w:r>
      <w:r w:rsidR="00AF38A0"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 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0854340E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51951">
        <w:rPr>
          <w:rFonts w:ascii="Georgia" w:hAnsi="Georgia" w:cs="Georgia"/>
          <w:color w:val="000000"/>
          <w:sz w:val="20"/>
          <w:szCs w:val="20"/>
        </w:rPr>
        <w:t>MA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students must demonstrate the acquisition </w:t>
      </w:r>
      <w:proofErr w:type="gramStart"/>
      <w:r w:rsidR="00101E27">
        <w:rPr>
          <w:rFonts w:ascii="Georgia" w:hAnsi="Georgia" w:cs="Georgia"/>
          <w:color w:val="000000"/>
          <w:sz w:val="20"/>
          <w:szCs w:val="20"/>
        </w:rPr>
        <w:t xml:space="preserve">of  </w:t>
      </w:r>
      <w:r w:rsidR="00044FCC">
        <w:rPr>
          <w:rFonts w:ascii="Georgia" w:hAnsi="Georgia" w:cs="Georgia"/>
          <w:color w:val="000000"/>
          <w:sz w:val="20"/>
          <w:szCs w:val="20"/>
        </w:rPr>
        <w:t>their</w:t>
      </w:r>
      <w:proofErr w:type="gramEnd"/>
      <w:r w:rsidR="00044FCC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B543B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44FCC">
        <w:rPr>
          <w:rFonts w:ascii="Georgia" w:hAnsi="Georgia" w:cs="Georgia"/>
          <w:color w:val="000000"/>
          <w:sz w:val="20"/>
          <w:szCs w:val="20"/>
        </w:rPr>
        <w:t>program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competencies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9736B6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46826F05" w14:textId="507AC627" w:rsidR="00D176A9" w:rsidRDefault="00D176A9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4918B1"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46C87A25" w:rsidR="003629E8" w:rsidRDefault="003629E8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0D123269" w14:textId="77777777" w:rsidR="008A5149" w:rsidRPr="00D176A9" w:rsidRDefault="008A5149" w:rsidP="008A514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tbl>
      <w:tblPr>
        <w:tblStyle w:val="GridTable5Dark-Accent6"/>
        <w:tblW w:w="8642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341"/>
        <w:gridCol w:w="1276"/>
        <w:gridCol w:w="1559"/>
      </w:tblGrid>
      <w:tr w:rsidR="008A5149" w:rsidRPr="00C73AB9" w14:paraId="3521A2AC" w14:textId="77777777" w:rsidTr="00B604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0E249940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2D17DB15" w14:textId="77777777" w:rsidR="008A5149" w:rsidRPr="00670EAC" w:rsidRDefault="008A5149" w:rsidP="00B6041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 xml:space="preserve">MA </w:t>
            </w:r>
            <w:r>
              <w:rPr>
                <w:rFonts w:ascii="Georgia" w:hAnsi="Georgia" w:cs="Georgia"/>
                <w:bCs w:val="0"/>
                <w:sz w:val="20"/>
                <w:szCs w:val="20"/>
              </w:rPr>
              <w:t>Educ TESOL</w:t>
            </w: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 xml:space="preserve"> Program Competencies</w:t>
            </w:r>
          </w:p>
        </w:tc>
        <w:tc>
          <w:tcPr>
            <w:tcW w:w="1341" w:type="dxa"/>
          </w:tcPr>
          <w:p w14:paraId="073C7C44" w14:textId="77777777" w:rsidR="008A5149" w:rsidRPr="000E79AF" w:rsidRDefault="008A5149" w:rsidP="00B6041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First Year</w:t>
            </w:r>
          </w:p>
        </w:tc>
        <w:tc>
          <w:tcPr>
            <w:tcW w:w="1276" w:type="dxa"/>
          </w:tcPr>
          <w:p w14:paraId="3677E2B1" w14:textId="77777777" w:rsidR="008A5149" w:rsidRPr="000E79AF" w:rsidRDefault="008A5149" w:rsidP="00B6041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Second Year</w:t>
            </w:r>
          </w:p>
        </w:tc>
        <w:tc>
          <w:tcPr>
            <w:tcW w:w="1559" w:type="dxa"/>
          </w:tcPr>
          <w:p w14:paraId="30407DAA" w14:textId="77777777" w:rsidR="008A5149" w:rsidRPr="000E79AF" w:rsidRDefault="008A5149" w:rsidP="00B6041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Third Year</w:t>
            </w:r>
          </w:p>
        </w:tc>
      </w:tr>
      <w:tr w:rsidR="008A5149" w14:paraId="7A05F999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666A7800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1D8A77D6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4240C6E" w14:textId="77777777" w:rsidR="008A5149" w:rsidRPr="00A62C97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62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Demonstrates selfless service towards language learners.</w:t>
            </w:r>
          </w:p>
          <w:p w14:paraId="55FDC0EF" w14:textId="77777777" w:rsidR="008A5149" w:rsidRPr="00A62C97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02DF7D06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2CC0DBE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938259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1D3650F3" w14:textId="77777777" w:rsidTr="00B60412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52455F30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A6190F9" w14:textId="77777777" w:rsidR="008A5149" w:rsidRPr="00A62C97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62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Makes a positive impact in the lives of language learners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C0386D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E5791AF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07CC24A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49FE3D41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47CC395E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00C1A2BE" w14:textId="77777777" w:rsidR="008A5149" w:rsidRPr="00A62C97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62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Provides service-oriented leadership in professional and personal life.</w:t>
            </w:r>
          </w:p>
          <w:p w14:paraId="1F8D1377" w14:textId="77777777" w:rsidR="008A5149" w:rsidRPr="00A62C97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023077CE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870C1F6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8CDCB55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5E22F663" w14:textId="77777777" w:rsidTr="00B60412">
        <w:trPr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3980BFC7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1B4A14FB" w14:textId="77777777" w:rsidR="008A5149" w:rsidRPr="002373A6" w:rsidRDefault="008A5149" w:rsidP="00B604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Leads out in the implementation of innovative and engaging ways of teaching English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041392F1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DF8CC0A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CB88714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0FABB4DA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7E5311EC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lastRenderedPageBreak/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3E38265" w14:textId="77777777" w:rsidR="008A5149" w:rsidRPr="002373A6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Engages in language teaching and learning research and disseminates findings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0E39AD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EC78BA5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845250F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178BC7F5" w14:textId="77777777" w:rsidTr="00B60412">
        <w:trPr>
          <w:trHeight w:val="6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4945C12C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41094BF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Integrates theories of second language acquisition and research-based practices in instruction.</w:t>
            </w:r>
          </w:p>
          <w:p w14:paraId="5B271C1B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066E24E8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A8A9DBD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2D2441C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7D2E9CB0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6882B70D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9B55EA3" w14:textId="77777777" w:rsidR="008A5149" w:rsidRPr="002373A6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 Continually updates one’s knowledge of language teaching and learning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3DFC8927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C26736A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A265F9C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4271DAA8" w14:textId="77777777" w:rsidTr="00B60412">
        <w:trPr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003E14E9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8B4E39E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Adapts to different age and skill levels, as well as other individual differences.</w:t>
            </w:r>
          </w:p>
          <w:p w14:paraId="7E8D0E58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046C4E6B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A090981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7BE8143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12597A68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4DE276A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799AD2D0" w14:textId="77777777" w:rsidR="008A5149" w:rsidRPr="002373A6" w:rsidRDefault="008A5149" w:rsidP="00B6041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Respects cultural and linguistic diversity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4396767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E4A90B5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D9E70C9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66701F34" w14:textId="77777777" w:rsidTr="00B60412">
        <w:trPr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0DB9A1C7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25801966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Thinks Christianly.</w:t>
            </w:r>
          </w:p>
          <w:p w14:paraId="3E5B2A2F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4A6E1588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C3CCEAE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3D1E5F7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61C006FE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7669EBFF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88F9B3C" w14:textId="77777777" w:rsidR="008A5149" w:rsidRPr="002373A6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Engages in and promotes creative and critical thinking using a formal taxonomy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843218B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26A95AE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DFD194A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19FF3847" w14:textId="77777777" w:rsidTr="00B60412">
        <w:trPr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1ED939AF" w14:textId="77777777" w:rsidR="008A5149" w:rsidRPr="00AF10B8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0E86A846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Exhibits proficiency in all language skills.</w:t>
            </w:r>
          </w:p>
          <w:p w14:paraId="5EF233A9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0CB4B702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BDD8EB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DB7A9F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0F0FB3D4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6F1EB855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928C18" w14:textId="77777777" w:rsidR="008A5149" w:rsidRPr="002373A6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Uses and integrates technology for language learning.</w:t>
            </w:r>
          </w:p>
          <w:p w14:paraId="791527E4" w14:textId="77777777" w:rsidR="008A5149" w:rsidRPr="002373A6" w:rsidRDefault="008A5149" w:rsidP="00B6041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3BA8585B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4525EB8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7089382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4B14A4EA" w14:textId="77777777" w:rsidTr="00B60412">
        <w:trPr>
          <w:trHeight w:val="4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68727812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0A754341" w14:textId="77777777" w:rsidR="008A5149" w:rsidRPr="002373A6" w:rsidRDefault="008A5149" w:rsidP="00B6041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 Promotes social interaction in different settings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4FA1B9A1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A5B24FE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5A6CD08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62BED86E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72078C42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269CA55B" w14:textId="77777777" w:rsidR="008A5149" w:rsidRPr="002373A6" w:rsidRDefault="008A5149" w:rsidP="00B6041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 Models the character of Christ to all language learners and other stakeholders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628064C1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2A63200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D92DCC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6DDDB2A6" w14:textId="77777777" w:rsidTr="00B60412">
        <w:trPr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E81CE66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4D8021C" w14:textId="77777777" w:rsidR="008A5149" w:rsidRPr="002373A6" w:rsidRDefault="008A5149" w:rsidP="00B6041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 Integrates faith in language teaching.</w:t>
            </w:r>
          </w:p>
          <w:p w14:paraId="4DD5CAF5" w14:textId="77777777" w:rsidR="008A5149" w:rsidRPr="002373A6" w:rsidRDefault="008A5149" w:rsidP="00B604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DD7EA3B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F418902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0321F0B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A5149" w14:paraId="0D02CCBA" w14:textId="77777777" w:rsidTr="00B604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D1B7959" w14:textId="77777777" w:rsidR="008A5149" w:rsidRPr="00C91615" w:rsidRDefault="008A5149" w:rsidP="00B60412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20B2CAA" w14:textId="77777777" w:rsidR="008A5149" w:rsidRPr="002373A6" w:rsidRDefault="008A5149" w:rsidP="00B604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373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 Displays strong professional ethics in language teaching and other aspects of life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1BD4DCD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65E755C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0C913A1" w14:textId="77777777" w:rsidR="008A5149" w:rsidRDefault="008A5149" w:rsidP="00B60412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1402C36C" w14:textId="600DD0DA" w:rsidR="008A5149" w:rsidRDefault="008A5149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7C8D9EB0" w14:textId="77777777" w:rsidR="008A5149" w:rsidRPr="00020DBF" w:rsidRDefault="008A5149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4C339A8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0EBA5863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35F70B85" w14:textId="01C6FE2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6181AE5A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50491A4F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070A0034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18A934C1" w14:textId="6A28D41D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F8AA3D3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EBE886A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A83EFCE" w14:textId="604F5604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01DFB50D" w:rsidR="00195B88" w:rsidRDefault="00BE3FC6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r w:rsidR="0066130C">
        <w:rPr>
          <w:rFonts w:ascii="Georgia" w:hAnsi="Georgia" w:cs="Georgia"/>
          <w:color w:val="000000"/>
          <w:sz w:val="20"/>
          <w:szCs w:val="20"/>
        </w:rPr>
        <w:t>MA</w:t>
      </w:r>
      <w:r w:rsidR="003C7B8B">
        <w:rPr>
          <w:rFonts w:ascii="Georgia" w:hAnsi="Georgia" w:cs="Georgia"/>
          <w:color w:val="000000"/>
          <w:sz w:val="20"/>
          <w:szCs w:val="20"/>
        </w:rPr>
        <w:t xml:space="preserve"> 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C7B8B">
        <w:rPr>
          <w:rFonts w:ascii="Georgia" w:hAnsi="Georgia" w:cs="Georgia"/>
          <w:color w:val="000000"/>
          <w:sz w:val="20"/>
          <w:szCs w:val="20"/>
        </w:rPr>
        <w:t>, they have to attend 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>they have t</w:t>
      </w:r>
      <w:r w:rsidR="007605CB">
        <w:rPr>
          <w:rFonts w:ascii="Georgia" w:hAnsi="Georgia" w:cs="Georgia"/>
          <w:color w:val="000000"/>
          <w:sz w:val="20"/>
          <w:szCs w:val="20"/>
        </w:rPr>
        <w:t>o</w:t>
      </w:r>
      <w:r w:rsidR="00EE21F9">
        <w:rPr>
          <w:rFonts w:ascii="Georgia" w:hAnsi="Georgia" w:cs="Georgia"/>
          <w:color w:val="000000"/>
          <w:sz w:val="20"/>
          <w:szCs w:val="20"/>
        </w:rPr>
        <w:t xml:space="preserve"> assist in the preparation of at least one international research conference, attend at least one international research conference, present at least one paper in an interna</w:t>
      </w:r>
      <w:r w:rsidR="00154AF4">
        <w:rPr>
          <w:rFonts w:ascii="Georgia" w:hAnsi="Georgia" w:cs="Georgia"/>
          <w:color w:val="000000"/>
          <w:sz w:val="20"/>
          <w:szCs w:val="20"/>
        </w:rPr>
        <w:t>tional research conference (</w:t>
      </w:r>
      <w:r w:rsidR="00EE21F9">
        <w:rPr>
          <w:rFonts w:ascii="Georgia" w:hAnsi="Georgia" w:cs="Georgia"/>
          <w:color w:val="000000"/>
          <w:sz w:val="20"/>
          <w:szCs w:val="20"/>
        </w:rPr>
        <w:t>academic track), get approval for Thesis/Project Committee and prospectus</w:t>
      </w:r>
      <w:r w:rsidR="00154AF4">
        <w:rPr>
          <w:rFonts w:ascii="Georgia" w:hAnsi="Georgia" w:cs="Georgia"/>
          <w:color w:val="000000"/>
          <w:sz w:val="20"/>
          <w:szCs w:val="20"/>
        </w:rPr>
        <w:t xml:space="preserve">, and defend topic request and proposal (academic track)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714A98">
        <w:rPr>
          <w:rFonts w:ascii="Georgia" w:hAnsi="Georgia" w:cs="Georgia"/>
          <w:color w:val="000000"/>
          <w:sz w:val="20"/>
          <w:szCs w:val="20"/>
        </w:rPr>
        <w:t xml:space="preserve">, they have to </w:t>
      </w:r>
      <w:r w:rsidR="00222863">
        <w:rPr>
          <w:rFonts w:ascii="Georgia" w:hAnsi="Georgia" w:cs="Georgia"/>
          <w:color w:val="000000"/>
          <w:sz w:val="20"/>
          <w:szCs w:val="20"/>
        </w:rPr>
        <w:t xml:space="preserve">defend their thesis (academic track) and project (professional track) and publish at least one paper in a refereed journal (academic track). </w:t>
      </w:r>
    </w:p>
    <w:p w14:paraId="7E3152BD" w14:textId="45402482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48C565C5" w14:textId="57DE0889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7BFA6507" w14:textId="5002C803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5BFE858" w14:textId="77777777" w:rsidR="00E340BE" w:rsidRDefault="00E340BE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2799BA9" w14:textId="0E555C51" w:rsidR="0067206F" w:rsidRDefault="0067206F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9209" w:type="dxa"/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992"/>
        <w:gridCol w:w="993"/>
        <w:gridCol w:w="992"/>
        <w:gridCol w:w="1134"/>
        <w:gridCol w:w="1134"/>
        <w:gridCol w:w="1134"/>
        <w:gridCol w:w="992"/>
      </w:tblGrid>
      <w:tr w:rsidR="00772A6B" w14:paraId="42D8E493" w14:textId="77777777" w:rsidTr="00772A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</w:tcPr>
          <w:p w14:paraId="4A971B32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</w:tcPr>
          <w:p w14:paraId="21FB2056" w14:textId="07403329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 w:rsidRPr="00FE073A">
              <w:rPr>
                <w:rFonts w:ascii="Georgia" w:hAnsi="Georgia" w:cs="Georgia"/>
                <w:sz w:val="16"/>
                <w:szCs w:val="16"/>
              </w:rPr>
              <w:t xml:space="preserve"> Attended</w:t>
            </w:r>
          </w:p>
        </w:tc>
        <w:tc>
          <w:tcPr>
            <w:tcW w:w="992" w:type="dxa"/>
            <w:vMerge w:val="restart"/>
          </w:tcPr>
          <w:p w14:paraId="19AAB408" w14:textId="73B9EF1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>
              <w:rPr>
                <w:rFonts w:ascii="Georgia" w:hAnsi="Georgia" w:cs="Georgia"/>
                <w:sz w:val="16"/>
                <w:szCs w:val="16"/>
              </w:rPr>
              <w:t xml:space="preserve"> Assisted</w:t>
            </w:r>
          </w:p>
        </w:tc>
        <w:tc>
          <w:tcPr>
            <w:tcW w:w="993" w:type="dxa"/>
            <w:vMerge w:val="restart"/>
          </w:tcPr>
          <w:p w14:paraId="3A144E8C" w14:textId="02E36CE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resent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992" w:type="dxa"/>
            <w:vMerge w:val="restart"/>
          </w:tcPr>
          <w:p w14:paraId="09E900D6" w14:textId="11DEE56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ublic</w:t>
            </w:r>
            <w:r w:rsidR="00772A6B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1134" w:type="dxa"/>
          </w:tcPr>
          <w:p w14:paraId="5C13CBB2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3260" w:type="dxa"/>
            <w:gridSpan w:val="3"/>
          </w:tcPr>
          <w:p w14:paraId="38161964" w14:textId="05C5E3D9" w:rsidR="00C6657B" w:rsidRPr="00FE073A" w:rsidRDefault="00772A6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 when completed)</w:t>
            </w:r>
          </w:p>
        </w:tc>
      </w:tr>
      <w:tr w:rsidR="00BA383F" w:rsidRPr="00C73AB9" w14:paraId="716A4BC6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15C5ADAD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A48A41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795701D9" w14:textId="6952F19C" w:rsidR="00C6657B" w:rsidRPr="00FE073A" w:rsidRDefault="00C6657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5258D999" w14:textId="44C94B3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70AD47" w:themeFill="accent6"/>
          </w:tcPr>
          <w:p w14:paraId="6E67D16A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70AD47" w:themeFill="accent6"/>
          </w:tcPr>
          <w:p w14:paraId="396609A7" w14:textId="77777777" w:rsidR="00E340BE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Thesis/</w:t>
            </w:r>
          </w:p>
          <w:p w14:paraId="35A09155" w14:textId="14526E81" w:rsidR="00C6657B" w:rsidRPr="00FE073A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jct</w:t>
            </w:r>
            <w:proofErr w:type="spellEnd"/>
            <w:r w:rsidR="00C6657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Committee</w:t>
            </w:r>
          </w:p>
        </w:tc>
        <w:tc>
          <w:tcPr>
            <w:tcW w:w="1134" w:type="dxa"/>
            <w:shd w:val="clear" w:color="auto" w:fill="70AD47" w:themeFill="accent6"/>
          </w:tcPr>
          <w:p w14:paraId="3520EFAC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 Request</w:t>
            </w:r>
          </w:p>
          <w:p w14:paraId="6BF4400B" w14:textId="6BB9B797" w:rsidR="00E340BE" w:rsidRPr="00FE073A" w:rsidRDefault="00E340BE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1134" w:type="dxa"/>
            <w:shd w:val="clear" w:color="auto" w:fill="70AD47" w:themeFill="accent6"/>
          </w:tcPr>
          <w:p w14:paraId="77AD6167" w14:textId="77777777" w:rsidR="00C6657B" w:rsidRDefault="00C6657B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 Defense</w:t>
            </w:r>
          </w:p>
          <w:p w14:paraId="33F45599" w14:textId="77DEDCDF" w:rsidR="00E340BE" w:rsidRPr="00FE073A" w:rsidRDefault="00E340BE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992" w:type="dxa"/>
            <w:shd w:val="clear" w:color="auto" w:fill="70AD47" w:themeFill="accent6"/>
          </w:tcPr>
          <w:p w14:paraId="7D1E291E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  <w:p w14:paraId="1449E1DB" w14:textId="500C4CB7" w:rsidR="00772A6B" w:rsidRPr="00FE073A" w:rsidRDefault="00802A86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</w:t>
            </w: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Acad</w:t>
            </w:r>
            <w:proofErr w:type="spellEnd"/>
            <w:r w:rsidR="00772A6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Track)/ Project (Prof Track)</w:t>
            </w:r>
          </w:p>
        </w:tc>
      </w:tr>
      <w:tr w:rsidR="00772A6B" w14:paraId="54E395CD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5E9D422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0348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45B1B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73F33503" w14:textId="19EEDA9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4A278F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45AD2C" w14:textId="1FD9D19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0115F3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ABF20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57E2F27" w14:textId="3F849098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469AB5EC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9F6C0E0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6244E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56A9D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F9F0DE" w14:textId="3BC0B7C4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2A4F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9A28CC" w14:textId="71DC5809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31C04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9145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D76717" w14:textId="6E70FC7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0020E850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841ED09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768C2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A0C78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EAAF3F" w14:textId="76BEED41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ADE974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51D4E2" w14:textId="4B2E3B83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60C98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41D490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1F26D2" w14:textId="0319BBAF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752C02ED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2002DD2" w14:textId="5FF95631" w:rsidR="00957738" w:rsidRPr="0093046B" w:rsidRDefault="0093046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992" w:type="dxa"/>
          </w:tcPr>
          <w:p w14:paraId="6BEAB09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D2774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2585B939" w14:textId="11DE363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3804C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1F78E1" w14:textId="5182AD1D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6D19EB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C969A8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881F78" w14:textId="40BA77E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4768F7A5" w:rsidR="006845BE" w:rsidRPr="00D176A9" w:rsidRDefault="001B0EF3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18BB419A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4444877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6EA6A08B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609DEBE8" w14:textId="06566A35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72D0A09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AEE32A1" w14:textId="697AE9CE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A18E0">
        <w:rPr>
          <w:rFonts w:ascii="Georgia" w:hAnsi="Georgia" w:cs="Georgia"/>
          <w:color w:val="000000"/>
          <w:sz w:val="20"/>
          <w:szCs w:val="20"/>
        </w:rPr>
        <w:t>MA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</w:t>
      </w:r>
      <w:r w:rsidR="009B35CC">
        <w:rPr>
          <w:rFonts w:ascii="Georgia" w:hAnsi="Georgia" w:cs="Georgia"/>
          <w:color w:val="000000"/>
          <w:sz w:val="20"/>
          <w:szCs w:val="20"/>
        </w:rPr>
        <w:t>. S</w:t>
      </w:r>
      <w:r w:rsidR="007B3A7D">
        <w:rPr>
          <w:rFonts w:ascii="Georgia" w:hAnsi="Georgia" w:cs="Georgia"/>
          <w:color w:val="000000"/>
          <w:sz w:val="20"/>
          <w:szCs w:val="20"/>
        </w:rPr>
        <w:t>tudent</w:t>
      </w:r>
      <w:r w:rsidR="009B35CC">
        <w:rPr>
          <w:rFonts w:ascii="Georgia" w:hAnsi="Georgia" w:cs="Georgia"/>
          <w:color w:val="000000"/>
          <w:sz w:val="20"/>
          <w:szCs w:val="20"/>
        </w:rPr>
        <w:t>s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ay select or design activities t</w:t>
      </w:r>
      <w:r w:rsidR="009B35CC">
        <w:rPr>
          <w:rFonts w:ascii="Georgia" w:hAnsi="Georgia" w:cs="Georgia"/>
          <w:color w:val="000000"/>
          <w:sz w:val="20"/>
          <w:szCs w:val="20"/>
        </w:rPr>
        <w:t>hat will contribute toward their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professional/p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dvisor and complete minimum of </w:t>
      </w:r>
      <w:r w:rsidR="009B35CC">
        <w:rPr>
          <w:rFonts w:ascii="Georgia" w:hAnsi="Georgia" w:cs="Georgia"/>
          <w:color w:val="000000"/>
          <w:sz w:val="20"/>
          <w:szCs w:val="20"/>
        </w:rPr>
        <w:t>50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students must complete at least a total of </w:t>
      </w:r>
      <w:r w:rsidR="009B35CC">
        <w:rPr>
          <w:rFonts w:ascii="Georgia" w:hAnsi="Georgia" w:cs="Georgia"/>
          <w:color w:val="000000"/>
          <w:sz w:val="20"/>
          <w:szCs w:val="20"/>
        </w:rPr>
        <w:t>100</w:t>
      </w:r>
      <w:r w:rsidR="00D83AF1">
        <w:rPr>
          <w:rFonts w:ascii="Georgia" w:hAnsi="Georgia" w:cs="Georgia"/>
          <w:color w:val="000000"/>
          <w:sz w:val="20"/>
          <w:szCs w:val="20"/>
        </w:rPr>
        <w:t xml:space="preserve"> hours</w:t>
      </w:r>
      <w:r w:rsidR="00584884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D83AF1">
        <w:rPr>
          <w:rFonts w:ascii="Georgia" w:hAnsi="Georgia" w:cs="Georgia"/>
          <w:color w:val="000000"/>
          <w:sz w:val="20"/>
          <w:szCs w:val="20"/>
        </w:rPr>
        <w:t>. During the 3rd year, students must present their SL report to the committee designated by the Education Departmen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and an audience. </w:t>
      </w:r>
    </w:p>
    <w:p w14:paraId="58E6BFAC" w14:textId="77777777" w:rsidR="00D83AF1" w:rsidRDefault="00D83AF1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71BA07CA" w14:textId="5DFA5E72" w:rsidR="00473024" w:rsidRP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0069DB3B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065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64A27CD3" w:rsidR="007B3A7D" w:rsidRPr="007B3A7D" w:rsidRDefault="001B0EF3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(To be checked when completed)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5E551E82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F6AF2C2" w14:textId="67B3749D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24EFE24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88D844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E94D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6EC0D39F" w14:textId="438F2E20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2E9CE486" w:rsidR="007B3A7D" w:rsidRPr="00D176A9" w:rsidRDefault="00AF6FBB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2F580AF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6FCCE4D5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</w:t>
      </w:r>
    </w:p>
    <w:p w14:paraId="5054D90D" w14:textId="3B14A8B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4D0C24A3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54567631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728CDCFB" w14:textId="15E290D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</w:t>
      </w:r>
    </w:p>
    <w:p w14:paraId="21066B0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F1A83A" w14:textId="3357B302" w:rsidR="00C32D5E" w:rsidRP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96C6806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E5807F" w14:textId="77777777" w:rsidR="00F84BF2" w:rsidRDefault="00F84BF2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F84BF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Year:</w:t>
      </w:r>
    </w:p>
    <w:p w14:paraId="64D291F8" w14:textId="223C55AB" w:rsidR="00450236" w:rsidRP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F84B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_</w:t>
      </w:r>
      <w:r w:rsidR="00F84BF2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F84BF2">
        <w:rPr>
          <w:rFonts w:ascii="Times New Roman" w:hAnsi="Times New Roman" w:cs="Times New Roman"/>
          <w:sz w:val="24"/>
          <w:szCs w:val="24"/>
        </w:rPr>
        <w:t>Designation_______</w:t>
      </w:r>
      <w:r>
        <w:rPr>
          <w:rFonts w:ascii="Times New Roman" w:hAnsi="Times New Roman" w:cs="Times New Roman"/>
          <w:sz w:val="24"/>
          <w:szCs w:val="24"/>
        </w:rPr>
        <w:t xml:space="preserve"> Date ___</w:t>
      </w:r>
      <w:r w:rsidR="00912A37">
        <w:rPr>
          <w:rFonts w:ascii="Times New Roman" w:hAnsi="Times New Roman" w:cs="Times New Roman"/>
          <w:sz w:val="24"/>
          <w:szCs w:val="24"/>
        </w:rPr>
        <w:t>____</w:t>
      </w:r>
    </w:p>
    <w:p w14:paraId="2F9F245F" w14:textId="77777777" w:rsidR="002111F3" w:rsidRPr="00177F0F" w:rsidRDefault="002111F3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49F0F4" w14:textId="5F024905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25AB5D6A" w14:textId="718DC17C" w:rsidR="00F84BF2" w:rsidRDefault="005A2B7E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5A2B7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BF2">
        <w:rPr>
          <w:rFonts w:ascii="Times New Roman" w:hAnsi="Times New Roman" w:cs="Times New Roman"/>
          <w:sz w:val="24"/>
          <w:szCs w:val="24"/>
        </w:rPr>
        <w:t>Year:</w:t>
      </w:r>
    </w:p>
    <w:p w14:paraId="3A2B819A" w14:textId="77777777" w:rsidR="00F84BF2" w:rsidRPr="00450236" w:rsidRDefault="00F84BF2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3217BF79" w14:textId="77777777" w:rsidR="00F84BF2" w:rsidRPr="00177F0F" w:rsidRDefault="00F84BF2" w:rsidP="00F84BF2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4194638" w14:textId="77777777" w:rsidR="00F84BF2" w:rsidRDefault="00F84BF2" w:rsidP="00F84BF2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EB9720E" w14:textId="019544E7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rd Year:</w:t>
      </w:r>
    </w:p>
    <w:p w14:paraId="3B595FFF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6EC49C7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7B3717A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2F084EF7" w14:textId="2BEEF862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 Period:</w:t>
      </w:r>
    </w:p>
    <w:p w14:paraId="6CCA2AE0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22DBC8B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4AFD956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931B5AC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A150CB2" w14:textId="0EBE2118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7BD3F91" w14:textId="692759C2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26D93" w14:textId="77777777" w:rsidR="00A432F0" w:rsidRDefault="00A432F0" w:rsidP="00D76708">
      <w:pPr>
        <w:spacing w:after="0" w:line="240" w:lineRule="auto"/>
      </w:pPr>
      <w:r>
        <w:separator/>
      </w:r>
    </w:p>
  </w:endnote>
  <w:endnote w:type="continuationSeparator" w:id="0">
    <w:p w14:paraId="56FA554F" w14:textId="77777777" w:rsidR="00A432F0" w:rsidRDefault="00A432F0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20015" w14:textId="77777777" w:rsidR="003D1B40" w:rsidRDefault="003D1B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B1FE0" w14:textId="77777777" w:rsidR="003D1B40" w:rsidRPr="003D1B40" w:rsidRDefault="003D1B40">
    <w:pPr>
      <w:pStyle w:val="Footer"/>
      <w:rPr>
        <w:i/>
        <w:sz w:val="20"/>
        <w:szCs w:val="20"/>
      </w:rPr>
    </w:pPr>
    <w:bookmarkStart w:id="1" w:name="_GoBack"/>
    <w:r w:rsidRPr="003D1B40">
      <w:rPr>
        <w:i/>
        <w:sz w:val="20"/>
        <w:szCs w:val="20"/>
      </w:rPr>
      <w:t>Student Progress Monitoring Form—MA Educ TESOL</w:t>
    </w:r>
  </w:p>
  <w:p w14:paraId="1A10035D" w14:textId="4E6A31F3" w:rsidR="001B3458" w:rsidRPr="003D1B40" w:rsidRDefault="00976402">
    <w:pPr>
      <w:pStyle w:val="Footer"/>
      <w:rPr>
        <w:i/>
        <w:sz w:val="20"/>
        <w:szCs w:val="20"/>
      </w:rPr>
    </w:pPr>
    <w:r w:rsidRPr="003D1B40">
      <w:rPr>
        <w:i/>
        <w:sz w:val="20"/>
        <w:szCs w:val="20"/>
      </w:rPr>
      <w:t>Approved by the Education Department on August 26,</w:t>
    </w:r>
    <w:r w:rsidR="001B3458" w:rsidRPr="003D1B40">
      <w:rPr>
        <w:i/>
        <w:sz w:val="20"/>
        <w:szCs w:val="20"/>
      </w:rPr>
      <w:t xml:space="preserve"> 2021</w:t>
    </w:r>
  </w:p>
  <w:bookmarkEnd w:id="1"/>
  <w:p w14:paraId="50BD00C3" w14:textId="77777777" w:rsidR="001B3458" w:rsidRDefault="001B3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A3434" w14:textId="77777777" w:rsidR="003D1B40" w:rsidRDefault="003D1B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CEDA7" w14:textId="77777777" w:rsidR="00A432F0" w:rsidRDefault="00A432F0" w:rsidP="00D76708">
      <w:pPr>
        <w:spacing w:after="0" w:line="240" w:lineRule="auto"/>
      </w:pPr>
      <w:r>
        <w:separator/>
      </w:r>
    </w:p>
  </w:footnote>
  <w:footnote w:type="continuationSeparator" w:id="0">
    <w:p w14:paraId="0004405A" w14:textId="77777777" w:rsidR="00A432F0" w:rsidRDefault="00A432F0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BDFDD" w14:textId="77777777" w:rsidR="003D1B40" w:rsidRDefault="003D1B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1B3458" w:rsidRDefault="001B3458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1B3458" w:rsidRPr="007371B5" w:rsidRDefault="001B3458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1B3458" w:rsidRDefault="001B3458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1B3458" w:rsidRPr="007371B5" w:rsidRDefault="001B3458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1B3458" w:rsidRPr="007371B5" w:rsidRDefault="001B3458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1B3458" w:rsidRPr="007371B5" w:rsidRDefault="001B3458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1B3458" w:rsidRDefault="001B3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696153"/>
    <w:multiLevelType w:val="hybridMultilevel"/>
    <w:tmpl w:val="BF78D8C8"/>
    <w:lvl w:ilvl="0" w:tplc="AF8895FE">
      <w:start w:val="1"/>
      <w:numFmt w:val="decimal"/>
      <w:lvlText w:val="%1."/>
      <w:lvlJc w:val="left"/>
      <w:pPr>
        <w:ind w:left="7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1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4DCF4854"/>
    <w:multiLevelType w:val="hybridMultilevel"/>
    <w:tmpl w:val="C8FE4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658BF"/>
    <w:multiLevelType w:val="hybridMultilevel"/>
    <w:tmpl w:val="99165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65948"/>
    <w:multiLevelType w:val="multilevel"/>
    <w:tmpl w:val="462ED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6D55B3"/>
    <w:multiLevelType w:val="hybridMultilevel"/>
    <w:tmpl w:val="BCA6B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3F5A1E"/>
    <w:multiLevelType w:val="hybridMultilevel"/>
    <w:tmpl w:val="6E787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29"/>
  </w:num>
  <w:num w:numId="5">
    <w:abstractNumId w:val="20"/>
  </w:num>
  <w:num w:numId="6">
    <w:abstractNumId w:val="6"/>
  </w:num>
  <w:num w:numId="7">
    <w:abstractNumId w:val="5"/>
  </w:num>
  <w:num w:numId="8">
    <w:abstractNumId w:val="21"/>
  </w:num>
  <w:num w:numId="9">
    <w:abstractNumId w:val="30"/>
  </w:num>
  <w:num w:numId="10">
    <w:abstractNumId w:val="37"/>
  </w:num>
  <w:num w:numId="11">
    <w:abstractNumId w:val="7"/>
  </w:num>
  <w:num w:numId="12">
    <w:abstractNumId w:val="3"/>
  </w:num>
  <w:num w:numId="13">
    <w:abstractNumId w:val="18"/>
  </w:num>
  <w:num w:numId="14">
    <w:abstractNumId w:val="25"/>
  </w:num>
  <w:num w:numId="15">
    <w:abstractNumId w:val="17"/>
  </w:num>
  <w:num w:numId="16">
    <w:abstractNumId w:val="15"/>
  </w:num>
  <w:num w:numId="17">
    <w:abstractNumId w:val="13"/>
  </w:num>
  <w:num w:numId="18">
    <w:abstractNumId w:val="35"/>
  </w:num>
  <w:num w:numId="19">
    <w:abstractNumId w:val="28"/>
  </w:num>
  <w:num w:numId="20">
    <w:abstractNumId w:val="16"/>
  </w:num>
  <w:num w:numId="21">
    <w:abstractNumId w:val="27"/>
  </w:num>
  <w:num w:numId="22">
    <w:abstractNumId w:val="9"/>
  </w:num>
  <w:num w:numId="23">
    <w:abstractNumId w:val="1"/>
  </w:num>
  <w:num w:numId="24">
    <w:abstractNumId w:val="12"/>
  </w:num>
  <w:num w:numId="25">
    <w:abstractNumId w:val="8"/>
  </w:num>
  <w:num w:numId="26">
    <w:abstractNumId w:val="34"/>
  </w:num>
  <w:num w:numId="27">
    <w:abstractNumId w:val="19"/>
  </w:num>
  <w:num w:numId="28">
    <w:abstractNumId w:val="0"/>
  </w:num>
  <w:num w:numId="29">
    <w:abstractNumId w:val="38"/>
  </w:num>
  <w:num w:numId="30">
    <w:abstractNumId w:val="33"/>
  </w:num>
  <w:num w:numId="31">
    <w:abstractNumId w:val="36"/>
  </w:num>
  <w:num w:numId="32">
    <w:abstractNumId w:val="11"/>
  </w:num>
  <w:num w:numId="33">
    <w:abstractNumId w:val="22"/>
  </w:num>
  <w:num w:numId="34">
    <w:abstractNumId w:val="26"/>
  </w:num>
  <w:num w:numId="35">
    <w:abstractNumId w:val="23"/>
  </w:num>
  <w:num w:numId="36">
    <w:abstractNumId w:val="10"/>
  </w:num>
  <w:num w:numId="37">
    <w:abstractNumId w:val="31"/>
  </w:num>
  <w:num w:numId="38">
    <w:abstractNumId w:val="32"/>
  </w:num>
  <w:num w:numId="39">
    <w:abstractNumId w:val="2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12633"/>
    <w:rsid w:val="00020DBF"/>
    <w:rsid w:val="000248BA"/>
    <w:rsid w:val="000258FE"/>
    <w:rsid w:val="00044FCC"/>
    <w:rsid w:val="00052D51"/>
    <w:rsid w:val="00054BD1"/>
    <w:rsid w:val="00056013"/>
    <w:rsid w:val="00065E52"/>
    <w:rsid w:val="00074E54"/>
    <w:rsid w:val="000753C1"/>
    <w:rsid w:val="00080214"/>
    <w:rsid w:val="00080B6D"/>
    <w:rsid w:val="000857C2"/>
    <w:rsid w:val="000942EC"/>
    <w:rsid w:val="000B0B82"/>
    <w:rsid w:val="000C0D61"/>
    <w:rsid w:val="000C0E42"/>
    <w:rsid w:val="000C3E29"/>
    <w:rsid w:val="000C59F2"/>
    <w:rsid w:val="000D7849"/>
    <w:rsid w:val="000E0FBF"/>
    <w:rsid w:val="000E39DA"/>
    <w:rsid w:val="000E79AF"/>
    <w:rsid w:val="000E7DA8"/>
    <w:rsid w:val="000F1F9C"/>
    <w:rsid w:val="000F2273"/>
    <w:rsid w:val="00101E27"/>
    <w:rsid w:val="00107B41"/>
    <w:rsid w:val="001112ED"/>
    <w:rsid w:val="0011318C"/>
    <w:rsid w:val="0012043D"/>
    <w:rsid w:val="00127E05"/>
    <w:rsid w:val="00151951"/>
    <w:rsid w:val="00154AF4"/>
    <w:rsid w:val="00157536"/>
    <w:rsid w:val="00177F0F"/>
    <w:rsid w:val="0018250E"/>
    <w:rsid w:val="00184306"/>
    <w:rsid w:val="0018487D"/>
    <w:rsid w:val="0019168C"/>
    <w:rsid w:val="001947DE"/>
    <w:rsid w:val="00195400"/>
    <w:rsid w:val="00195B88"/>
    <w:rsid w:val="001A1723"/>
    <w:rsid w:val="001A23E9"/>
    <w:rsid w:val="001B0EF3"/>
    <w:rsid w:val="001B1A9C"/>
    <w:rsid w:val="001B2678"/>
    <w:rsid w:val="001B3458"/>
    <w:rsid w:val="001B543B"/>
    <w:rsid w:val="001C22AE"/>
    <w:rsid w:val="001D52B1"/>
    <w:rsid w:val="001D5E2E"/>
    <w:rsid w:val="001E5CDE"/>
    <w:rsid w:val="002111F3"/>
    <w:rsid w:val="00220238"/>
    <w:rsid w:val="00222863"/>
    <w:rsid w:val="00225AE2"/>
    <w:rsid w:val="0022738C"/>
    <w:rsid w:val="00245975"/>
    <w:rsid w:val="00254554"/>
    <w:rsid w:val="00261EE0"/>
    <w:rsid w:val="00263B9D"/>
    <w:rsid w:val="0027027D"/>
    <w:rsid w:val="00272956"/>
    <w:rsid w:val="00275D12"/>
    <w:rsid w:val="00275F69"/>
    <w:rsid w:val="00283B6D"/>
    <w:rsid w:val="002849B3"/>
    <w:rsid w:val="00287662"/>
    <w:rsid w:val="002A3A1D"/>
    <w:rsid w:val="002B294A"/>
    <w:rsid w:val="002B31D9"/>
    <w:rsid w:val="002B4628"/>
    <w:rsid w:val="002B66D0"/>
    <w:rsid w:val="002C26E1"/>
    <w:rsid w:val="002C7F41"/>
    <w:rsid w:val="003070B8"/>
    <w:rsid w:val="00311006"/>
    <w:rsid w:val="00314BA1"/>
    <w:rsid w:val="003214AC"/>
    <w:rsid w:val="00321BE7"/>
    <w:rsid w:val="00337177"/>
    <w:rsid w:val="00346B9B"/>
    <w:rsid w:val="00351CFC"/>
    <w:rsid w:val="0035789D"/>
    <w:rsid w:val="003629E8"/>
    <w:rsid w:val="003728C7"/>
    <w:rsid w:val="00380208"/>
    <w:rsid w:val="00381A9A"/>
    <w:rsid w:val="00384C2A"/>
    <w:rsid w:val="003A2232"/>
    <w:rsid w:val="003C5DEE"/>
    <w:rsid w:val="003C7B8B"/>
    <w:rsid w:val="003D1B40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574B7"/>
    <w:rsid w:val="00462F24"/>
    <w:rsid w:val="00473024"/>
    <w:rsid w:val="00476B21"/>
    <w:rsid w:val="004824FC"/>
    <w:rsid w:val="00486BB6"/>
    <w:rsid w:val="004900E4"/>
    <w:rsid w:val="00490DEC"/>
    <w:rsid w:val="004918B1"/>
    <w:rsid w:val="00493828"/>
    <w:rsid w:val="004A22BB"/>
    <w:rsid w:val="004A37EB"/>
    <w:rsid w:val="004B1D1A"/>
    <w:rsid w:val="004B5081"/>
    <w:rsid w:val="004B67CE"/>
    <w:rsid w:val="004C224B"/>
    <w:rsid w:val="004D1D52"/>
    <w:rsid w:val="004D767A"/>
    <w:rsid w:val="004E2DDE"/>
    <w:rsid w:val="004E2E9B"/>
    <w:rsid w:val="00501101"/>
    <w:rsid w:val="00514CC1"/>
    <w:rsid w:val="00516B38"/>
    <w:rsid w:val="00522205"/>
    <w:rsid w:val="00540A87"/>
    <w:rsid w:val="00546D1F"/>
    <w:rsid w:val="0056616D"/>
    <w:rsid w:val="00583686"/>
    <w:rsid w:val="00583D76"/>
    <w:rsid w:val="00584884"/>
    <w:rsid w:val="00596273"/>
    <w:rsid w:val="005A008A"/>
    <w:rsid w:val="005A2B7E"/>
    <w:rsid w:val="005A3598"/>
    <w:rsid w:val="005A4905"/>
    <w:rsid w:val="005E16E8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36A5A"/>
    <w:rsid w:val="006455EA"/>
    <w:rsid w:val="00657879"/>
    <w:rsid w:val="0066130C"/>
    <w:rsid w:val="00670EAC"/>
    <w:rsid w:val="0067206F"/>
    <w:rsid w:val="006845BE"/>
    <w:rsid w:val="00686EE9"/>
    <w:rsid w:val="006906A0"/>
    <w:rsid w:val="00691C1C"/>
    <w:rsid w:val="00692E24"/>
    <w:rsid w:val="006A5449"/>
    <w:rsid w:val="006A6030"/>
    <w:rsid w:val="006B33BC"/>
    <w:rsid w:val="006B50D6"/>
    <w:rsid w:val="006B5C88"/>
    <w:rsid w:val="006C2B7B"/>
    <w:rsid w:val="006C2E31"/>
    <w:rsid w:val="006D24DD"/>
    <w:rsid w:val="006D3ABC"/>
    <w:rsid w:val="006D4EFC"/>
    <w:rsid w:val="006E5508"/>
    <w:rsid w:val="006E5F0C"/>
    <w:rsid w:val="006E6687"/>
    <w:rsid w:val="006E76BF"/>
    <w:rsid w:val="006F262F"/>
    <w:rsid w:val="006F4686"/>
    <w:rsid w:val="007006BE"/>
    <w:rsid w:val="0071407C"/>
    <w:rsid w:val="007147FF"/>
    <w:rsid w:val="00714A98"/>
    <w:rsid w:val="00724944"/>
    <w:rsid w:val="00732EDE"/>
    <w:rsid w:val="007371B5"/>
    <w:rsid w:val="00741323"/>
    <w:rsid w:val="007565F0"/>
    <w:rsid w:val="007605CB"/>
    <w:rsid w:val="0076247B"/>
    <w:rsid w:val="007634C1"/>
    <w:rsid w:val="00772A6B"/>
    <w:rsid w:val="00790B3F"/>
    <w:rsid w:val="007A0F55"/>
    <w:rsid w:val="007A7F54"/>
    <w:rsid w:val="007B3A7D"/>
    <w:rsid w:val="007C049E"/>
    <w:rsid w:val="007C212B"/>
    <w:rsid w:val="007C64D8"/>
    <w:rsid w:val="007C7418"/>
    <w:rsid w:val="007D3E77"/>
    <w:rsid w:val="007E0773"/>
    <w:rsid w:val="007E252F"/>
    <w:rsid w:val="007E4313"/>
    <w:rsid w:val="007F53D2"/>
    <w:rsid w:val="007F5980"/>
    <w:rsid w:val="00802A86"/>
    <w:rsid w:val="008077CA"/>
    <w:rsid w:val="00807978"/>
    <w:rsid w:val="00807EF3"/>
    <w:rsid w:val="00810D05"/>
    <w:rsid w:val="00813FD9"/>
    <w:rsid w:val="00825390"/>
    <w:rsid w:val="00835D8A"/>
    <w:rsid w:val="00845B4A"/>
    <w:rsid w:val="008564A6"/>
    <w:rsid w:val="008620F4"/>
    <w:rsid w:val="00867AE5"/>
    <w:rsid w:val="008800A1"/>
    <w:rsid w:val="00883BC6"/>
    <w:rsid w:val="00892E58"/>
    <w:rsid w:val="00897A66"/>
    <w:rsid w:val="008A5149"/>
    <w:rsid w:val="008B5362"/>
    <w:rsid w:val="008C0876"/>
    <w:rsid w:val="008C0C63"/>
    <w:rsid w:val="008C2A6F"/>
    <w:rsid w:val="008C3E6F"/>
    <w:rsid w:val="008D09A5"/>
    <w:rsid w:val="008D4BA8"/>
    <w:rsid w:val="008E3DC5"/>
    <w:rsid w:val="008F28A0"/>
    <w:rsid w:val="009016D5"/>
    <w:rsid w:val="009129EC"/>
    <w:rsid w:val="00912A37"/>
    <w:rsid w:val="009163DD"/>
    <w:rsid w:val="00925BD4"/>
    <w:rsid w:val="0093046B"/>
    <w:rsid w:val="00931CCB"/>
    <w:rsid w:val="00935C05"/>
    <w:rsid w:val="00940008"/>
    <w:rsid w:val="0094410C"/>
    <w:rsid w:val="00951BB0"/>
    <w:rsid w:val="00957738"/>
    <w:rsid w:val="009615B1"/>
    <w:rsid w:val="0096636A"/>
    <w:rsid w:val="00970037"/>
    <w:rsid w:val="0097091E"/>
    <w:rsid w:val="009736B6"/>
    <w:rsid w:val="00976402"/>
    <w:rsid w:val="00976C9A"/>
    <w:rsid w:val="00977216"/>
    <w:rsid w:val="009814DF"/>
    <w:rsid w:val="0099079E"/>
    <w:rsid w:val="009973E3"/>
    <w:rsid w:val="009A3FAD"/>
    <w:rsid w:val="009A7182"/>
    <w:rsid w:val="009B1378"/>
    <w:rsid w:val="009B35CC"/>
    <w:rsid w:val="009B7D48"/>
    <w:rsid w:val="009E4939"/>
    <w:rsid w:val="009F1744"/>
    <w:rsid w:val="009F756E"/>
    <w:rsid w:val="00A155AC"/>
    <w:rsid w:val="00A16076"/>
    <w:rsid w:val="00A228B4"/>
    <w:rsid w:val="00A231F7"/>
    <w:rsid w:val="00A26788"/>
    <w:rsid w:val="00A32703"/>
    <w:rsid w:val="00A3430E"/>
    <w:rsid w:val="00A432F0"/>
    <w:rsid w:val="00A471AB"/>
    <w:rsid w:val="00A53490"/>
    <w:rsid w:val="00A55ACC"/>
    <w:rsid w:val="00A6362F"/>
    <w:rsid w:val="00A7091A"/>
    <w:rsid w:val="00A84FA3"/>
    <w:rsid w:val="00AA1ACD"/>
    <w:rsid w:val="00AB04E5"/>
    <w:rsid w:val="00AB04F8"/>
    <w:rsid w:val="00AB5E8B"/>
    <w:rsid w:val="00AB79AD"/>
    <w:rsid w:val="00AC0199"/>
    <w:rsid w:val="00AD2A00"/>
    <w:rsid w:val="00AD3ADC"/>
    <w:rsid w:val="00AD5F0A"/>
    <w:rsid w:val="00AE6193"/>
    <w:rsid w:val="00AF07CD"/>
    <w:rsid w:val="00AF10B8"/>
    <w:rsid w:val="00AF1CB6"/>
    <w:rsid w:val="00AF38A0"/>
    <w:rsid w:val="00AF6FBB"/>
    <w:rsid w:val="00B01012"/>
    <w:rsid w:val="00B0126E"/>
    <w:rsid w:val="00B066BD"/>
    <w:rsid w:val="00B31CB0"/>
    <w:rsid w:val="00B31EA4"/>
    <w:rsid w:val="00B36AD3"/>
    <w:rsid w:val="00B420BD"/>
    <w:rsid w:val="00B514D0"/>
    <w:rsid w:val="00B51BFE"/>
    <w:rsid w:val="00B62665"/>
    <w:rsid w:val="00B63592"/>
    <w:rsid w:val="00B669AB"/>
    <w:rsid w:val="00B75A3E"/>
    <w:rsid w:val="00BA28F6"/>
    <w:rsid w:val="00BA383F"/>
    <w:rsid w:val="00BA7A2C"/>
    <w:rsid w:val="00BB14E4"/>
    <w:rsid w:val="00BB4DFE"/>
    <w:rsid w:val="00BC154F"/>
    <w:rsid w:val="00BC19C4"/>
    <w:rsid w:val="00BE035C"/>
    <w:rsid w:val="00BE1CBB"/>
    <w:rsid w:val="00BE33B4"/>
    <w:rsid w:val="00BE3FC6"/>
    <w:rsid w:val="00BE591A"/>
    <w:rsid w:val="00BF054D"/>
    <w:rsid w:val="00C010FE"/>
    <w:rsid w:val="00C078F3"/>
    <w:rsid w:val="00C07FD1"/>
    <w:rsid w:val="00C17354"/>
    <w:rsid w:val="00C273C7"/>
    <w:rsid w:val="00C32D5E"/>
    <w:rsid w:val="00C415BF"/>
    <w:rsid w:val="00C42FC2"/>
    <w:rsid w:val="00C457F3"/>
    <w:rsid w:val="00C50FAD"/>
    <w:rsid w:val="00C517D5"/>
    <w:rsid w:val="00C63FE4"/>
    <w:rsid w:val="00C6657B"/>
    <w:rsid w:val="00C73AB9"/>
    <w:rsid w:val="00C76663"/>
    <w:rsid w:val="00C82614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D020A7"/>
    <w:rsid w:val="00D04AFF"/>
    <w:rsid w:val="00D1513C"/>
    <w:rsid w:val="00D16391"/>
    <w:rsid w:val="00D176A9"/>
    <w:rsid w:val="00D42F67"/>
    <w:rsid w:val="00D4335A"/>
    <w:rsid w:val="00D451DE"/>
    <w:rsid w:val="00D50390"/>
    <w:rsid w:val="00D76708"/>
    <w:rsid w:val="00D8078D"/>
    <w:rsid w:val="00D83AF1"/>
    <w:rsid w:val="00D948F0"/>
    <w:rsid w:val="00DE5C4A"/>
    <w:rsid w:val="00DF5476"/>
    <w:rsid w:val="00E003C6"/>
    <w:rsid w:val="00E07023"/>
    <w:rsid w:val="00E114BA"/>
    <w:rsid w:val="00E12734"/>
    <w:rsid w:val="00E13DD3"/>
    <w:rsid w:val="00E26E05"/>
    <w:rsid w:val="00E3016E"/>
    <w:rsid w:val="00E317A3"/>
    <w:rsid w:val="00E340BE"/>
    <w:rsid w:val="00E42E21"/>
    <w:rsid w:val="00E62668"/>
    <w:rsid w:val="00E628C4"/>
    <w:rsid w:val="00E633DE"/>
    <w:rsid w:val="00E703FC"/>
    <w:rsid w:val="00E83D02"/>
    <w:rsid w:val="00E841E6"/>
    <w:rsid w:val="00E86E35"/>
    <w:rsid w:val="00E94005"/>
    <w:rsid w:val="00E94B9D"/>
    <w:rsid w:val="00E9556C"/>
    <w:rsid w:val="00EA0019"/>
    <w:rsid w:val="00EA17DB"/>
    <w:rsid w:val="00EA2306"/>
    <w:rsid w:val="00EC0398"/>
    <w:rsid w:val="00EC4467"/>
    <w:rsid w:val="00EE21F9"/>
    <w:rsid w:val="00F01286"/>
    <w:rsid w:val="00F026F3"/>
    <w:rsid w:val="00F039AA"/>
    <w:rsid w:val="00F10C5F"/>
    <w:rsid w:val="00F227E9"/>
    <w:rsid w:val="00F2469F"/>
    <w:rsid w:val="00F33766"/>
    <w:rsid w:val="00F37DC1"/>
    <w:rsid w:val="00F42CE7"/>
    <w:rsid w:val="00F42F9F"/>
    <w:rsid w:val="00F45EF4"/>
    <w:rsid w:val="00F50763"/>
    <w:rsid w:val="00F557BD"/>
    <w:rsid w:val="00F64B92"/>
    <w:rsid w:val="00F717E4"/>
    <w:rsid w:val="00F73598"/>
    <w:rsid w:val="00F73EFF"/>
    <w:rsid w:val="00F8094C"/>
    <w:rsid w:val="00F8298C"/>
    <w:rsid w:val="00F84BF2"/>
    <w:rsid w:val="00F900EB"/>
    <w:rsid w:val="00F97862"/>
    <w:rsid w:val="00FA18E0"/>
    <w:rsid w:val="00FA5E05"/>
    <w:rsid w:val="00FC514E"/>
    <w:rsid w:val="00FD30EA"/>
    <w:rsid w:val="00FD70B7"/>
    <w:rsid w:val="00FE073A"/>
    <w:rsid w:val="00FE42ED"/>
    <w:rsid w:val="00FE6388"/>
    <w:rsid w:val="00FE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817A6-8FF3-44E9-B87E-874DD4F3B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603</Words>
  <Characters>1484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2</cp:revision>
  <cp:lastPrinted>2021-02-03T00:22:00Z</cp:lastPrinted>
  <dcterms:created xsi:type="dcterms:W3CDTF">2023-09-20T07:21:00Z</dcterms:created>
  <dcterms:modified xsi:type="dcterms:W3CDTF">2023-09-20T07:21:00Z</dcterms:modified>
</cp:coreProperties>
</file>